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42209B" w:rsidP="0042209B" w:rsidRDefault="00B66151" w14:paraId="5829C8C7" w14:textId="6171CE15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01FDAED7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:rsidRPr="004914C7" w:rsidR="002715FA" w:rsidP="002715FA" w:rsidRDefault="002715FA" w14:paraId="1E1362FA" w14:textId="77777777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563662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="002715FA" w:rsidP="002715FA" w:rsidRDefault="002715FA" w14:paraId="68C8C51E" w14:textId="07D355A4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Access code: </w:t>
      </w:r>
      <w:r w:rsidRPr="00636313" w:rsidR="00636313">
        <w:rPr>
          <w:rFonts w:ascii="Times New Roman" w:hAnsi="Times New Roman" w:eastAsia="Times New Roman" w:cs="Times New Roman"/>
          <w:b/>
          <w:color w:val="000000"/>
        </w:rPr>
        <w:t>2304 433 0185</w:t>
      </w:r>
    </w:p>
    <w:p w:rsidRPr="008575D3" w:rsidR="002715FA" w:rsidP="002715FA" w:rsidRDefault="002715FA" w14:paraId="793F07DB" w14:textId="16FEF14B">
      <w:pPr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</w:t>
      </w:r>
      <w:r w:rsidRPr="00A172C8">
        <w:rPr>
          <w:rFonts w:ascii="Times New Roman" w:hAnsi="Times New Roman"/>
          <w:b/>
          <w:color w:val="000000"/>
        </w:rPr>
        <w:t>assword: Appraisers</w:t>
      </w:r>
      <w:r>
        <w:rPr>
          <w:rFonts w:ascii="Times New Roman" w:hAnsi="Times New Roman"/>
          <w:b/>
          <w:color w:val="000000"/>
        </w:rPr>
        <w:t xml:space="preserve"> </w:t>
      </w:r>
      <w:r w:rsidRPr="002715FA">
        <w:rPr>
          <w:rFonts w:ascii="Times New Roman" w:hAnsi="Times New Roman"/>
          <w:b/>
          <w:color w:val="000000"/>
        </w:rPr>
        <w:t>(27772473 from phones &amp; video systems)</w:t>
      </w:r>
    </w:p>
    <w:p w:rsidRPr="008575D3" w:rsidR="00092D0C" w:rsidP="00092D0C" w:rsidRDefault="00092D0C" w14:paraId="60D147D9" w14:textId="20D78BEE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834E48" w14:paraId="57BE300A" w14:textId="081FF957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5B9A66E1">
                <wp:simplePos x="0" y="0"/>
                <wp:positionH relativeFrom="margin">
                  <wp:posOffset>4669221</wp:posOffset>
                </wp:positionH>
                <wp:positionV relativeFrom="page">
                  <wp:posOffset>2511972</wp:posOffset>
                </wp:positionV>
                <wp:extent cx="1177158" cy="998220"/>
                <wp:effectExtent l="0" t="0" r="23495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158" cy="9982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34E48" w:rsidR="00834E48" w:rsidRDefault="00834E48" w14:paraId="6627E239" w14:textId="37FE2BF3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:rsidR="00834E48" w:rsidRDefault="00834E48" w14:paraId="1FA92BB3" w14:textId="683DA32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:rsidR="002715FA" w:rsidRDefault="002715FA" w14:paraId="118A33DB" w14:textId="57DFB52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:rsidRPr="00834E48" w:rsidR="003C6484" w:rsidRDefault="003C6484" w14:paraId="4F36CF70" w14:textId="62207089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iara Pesante</w:t>
                            </w:r>
                          </w:p>
                          <w:p w:rsidR="00834E48" w:rsidRDefault="00834E48" w14:paraId="79D513E7" w14:textId="42F001F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  <w:p w:rsidRPr="00834E48" w:rsidR="00D96BB7" w:rsidRDefault="00D96BB7" w14:paraId="0C88EB41" w14:textId="6FB8802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tin Skolni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532746B">
                <v:stroke joinstyle="miter"/>
                <v:path gradientshapeok="t" o:connecttype="rect"/>
              </v:shapetype>
              <v:shape id="Text Box 2" style="position:absolute;left:0;text-align:left;margin-left:367.65pt;margin-top:197.8pt;width:92.7pt;height:78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fillcolor="#c6d9f1 [671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">
                <v:textbox>
                  <w:txbxContent>
                    <w:p w:rsidRPr="00834E48" w:rsidR="00834E48" w:rsidRDefault="00834E48" w14:paraId="6627E239" w14:textId="37FE2BF3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:rsidR="00834E48" w:rsidRDefault="00834E48" w14:paraId="1FA92BB3" w14:textId="683DA32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:rsidR="002715FA" w:rsidRDefault="002715FA" w14:paraId="118A33DB" w14:textId="57DFB52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:rsidRPr="00834E48" w:rsidR="003C6484" w:rsidRDefault="003C6484" w14:paraId="4F36CF70" w14:textId="62207089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Kiara Pesante</w:t>
                      </w:r>
                    </w:p>
                    <w:p w:rsidR="00834E48" w:rsidRDefault="00834E48" w14:paraId="79D513E7" w14:textId="42F001F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  <w:p w:rsidRPr="00834E48" w:rsidR="00D96BB7" w:rsidRDefault="00D96BB7" w14:paraId="0C88EB41" w14:textId="6FB8802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tin Skolnik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8575D3" w:rsidR="00092D0C">
        <w:rPr>
          <w:rFonts w:ascii="Times New Roman" w:hAnsi="Times New Roman"/>
          <w:b/>
        </w:rPr>
        <w:t>AGENDA</w:t>
      </w:r>
    </w:p>
    <w:p w:rsidRPr="00794F02" w:rsidR="00092D0C" w:rsidP="00092D0C" w:rsidRDefault="00CC1264" w14:paraId="2F9C69A1" w14:textId="14C48A36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ovember 17</w:t>
      </w:r>
      <w:r w:rsidR="00F11678">
        <w:rPr>
          <w:rFonts w:ascii="Times New Roman" w:hAnsi="Times New Roman"/>
          <w:b/>
        </w:rPr>
        <w:t>, 20</w:t>
      </w:r>
      <w:r w:rsidR="002715FA">
        <w:rPr>
          <w:rFonts w:ascii="Times New Roman" w:hAnsi="Times New Roman"/>
          <w:b/>
        </w:rPr>
        <w:t>21</w:t>
      </w:r>
    </w:p>
    <w:p w:rsidRPr="008575D3" w:rsidR="00092D0C" w:rsidP="00092D0C" w:rsidRDefault="00092D0C" w14:paraId="1E8D0D32" w14:textId="77777777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77777777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Call to Order – </w:t>
      </w:r>
      <w:r>
        <w:rPr>
          <w:rFonts w:ascii="Times New Roman" w:hAnsi="Times New Roman"/>
          <w:sz w:val="22"/>
          <w:szCs w:val="22"/>
        </w:rPr>
        <w:t>10:00</w:t>
      </w:r>
      <w:r w:rsidRPr="003B0013">
        <w:rPr>
          <w:rFonts w:ascii="Times New Roman" w:hAnsi="Times New Roman"/>
          <w:sz w:val="22"/>
          <w:szCs w:val="22"/>
        </w:rPr>
        <w:t xml:space="preserve"> a.m.</w:t>
      </w:r>
    </w:p>
    <w:p w:rsidR="00092D0C" w:rsidP="00092D0C" w:rsidRDefault="00092D0C" w14:paraId="099A16FC" w14:textId="77777777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="00092D0C" w:rsidP="00092D0C" w:rsidRDefault="00092D0C" w14:paraId="115D33FC" w14:textId="696E5D3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:rsidR="005E544E" w:rsidP="00113E74" w:rsidRDefault="00C13E62" w14:paraId="29EB2B97" w14:textId="253E894B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5D9DCC32">
                <wp:simplePos x="0" y="0"/>
                <wp:positionH relativeFrom="margin">
                  <wp:posOffset>4203700</wp:posOffset>
                </wp:positionH>
                <wp:positionV relativeFrom="paragraph">
                  <wp:posOffset>113030</wp:posOffset>
                </wp:positionV>
                <wp:extent cx="1876425" cy="609600"/>
                <wp:effectExtent l="0" t="0" r="2857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6096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7D11FC" w:rsidR="00CA001B" w:rsidP="00CA001B" w:rsidRDefault="00CA001B" w14:paraId="42E27EC5" w14:textId="05544552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</w:t>
                            </w:r>
                            <w:r w:rsidR="002715FA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1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:rsidR="00CA001B" w:rsidP="00CA001B" w:rsidRDefault="0087439A" w14:paraId="77055794" w14:textId="6859E526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2</w:t>
                            </w:r>
                            <w:r w:rsidR="00050732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15/2021</w:t>
                            </w:r>
                          </w:p>
                          <w:p w:rsidR="00CA001B" w:rsidP="00CA001B" w:rsidRDefault="00CA001B" w14:paraId="22FDB916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:rsidR="00920FB4" w:rsidP="00C00C0B" w:rsidRDefault="00920FB4" w14:paraId="722AD51F" w14:textId="2CA57ACA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style="position:absolute;left:0;text-align:left;margin-left:331pt;margin-top:8.9pt;width:147.75pt;height:48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7" fillcolor="#c5e0b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" w14:anchorId="289725BB">
                <v:textbox>
                  <w:txbxContent>
                    <w:p w:rsidRPr="007D11FC" w:rsidR="00CA001B" w:rsidP="00CA001B" w:rsidRDefault="00CA001B" w14:paraId="42E27EC5" w14:textId="05544552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</w:t>
                      </w:r>
                      <w:r w:rsidR="002715FA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1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:rsidR="00CA001B" w:rsidP="00CA001B" w:rsidRDefault="0087439A" w14:paraId="77055794" w14:textId="6859E526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2</w:t>
                      </w:r>
                      <w:r w:rsidR="00050732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15/2021</w:t>
                      </w:r>
                    </w:p>
                    <w:p w:rsidR="00CA001B" w:rsidP="00CA001B" w:rsidRDefault="00CA001B" w14:paraId="22FDB916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:rsidR="00920FB4" w:rsidP="00C00C0B" w:rsidRDefault="00920FB4" w14:paraId="722AD51F" w14:textId="2CA57ACA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Pr="003B0013" w:rsidR="00092D0C" w:rsidP="00856E60" w:rsidRDefault="00092D0C" w14:paraId="77BB9F88" w14:textId="3D8255E2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Minutes – Draft, </w:t>
      </w:r>
      <w:r w:rsidRPr="00CC1264" w:rsidR="00CC1264">
        <w:rPr>
          <w:rFonts w:ascii="Times New Roman" w:hAnsi="Times New Roman"/>
          <w:sz w:val="22"/>
          <w:szCs w:val="22"/>
        </w:rPr>
        <w:t>October 20</w:t>
      </w:r>
      <w:r w:rsidR="002715FA">
        <w:rPr>
          <w:rFonts w:ascii="Times New Roman" w:hAnsi="Times New Roman"/>
          <w:sz w:val="22"/>
          <w:szCs w:val="22"/>
        </w:rPr>
        <w:t>, 2021</w:t>
      </w:r>
    </w:p>
    <w:p w:rsidRPr="003B0013" w:rsidR="00092D0C" w:rsidP="00092D0C" w:rsidRDefault="00092D0C" w14:paraId="73E40D01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0ED3CF16" w14:textId="73651A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:rsidR="00092D0C" w:rsidP="005C5B10" w:rsidRDefault="00092D0C" w14:paraId="6EBC2BDF" w14:textId="2552299A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52E94CF1" w:rsidR="00092D0C">
        <w:rPr>
          <w:rFonts w:ascii="Times New Roman" w:hAnsi="Times New Roman"/>
          <w:sz w:val="22"/>
          <w:szCs w:val="22"/>
        </w:rPr>
        <w:t>Applications for Licensure</w:t>
      </w:r>
      <w:r w:rsidRPr="52E94CF1" w:rsidR="31E26AC7">
        <w:rPr>
          <w:rFonts w:ascii="Times New Roman" w:hAnsi="Times New Roman"/>
          <w:sz w:val="22"/>
          <w:szCs w:val="22"/>
        </w:rPr>
        <w:t xml:space="preserve"> (Andrew and Marty)</w:t>
      </w:r>
    </w:p>
    <w:p w:rsidRPr="005C5B10" w:rsidR="002715FA" w:rsidP="002715FA" w:rsidRDefault="002715FA" w14:paraId="671011E5" w14:textId="2D2BDCD7">
      <w:pPr>
        <w:pStyle w:val="ListParagraph"/>
        <w:numPr>
          <w:ilvl w:val="2"/>
          <w:numId w:val="8"/>
        </w:numPr>
        <w:rPr>
          <w:rFonts w:ascii="Times New Roman" w:hAnsi="Times New Roman"/>
          <w:sz w:val="22"/>
          <w:szCs w:val="22"/>
        </w:rPr>
      </w:pPr>
      <w:r w:rsidRPr="52E94CF1" w:rsidR="002715FA">
        <w:rPr>
          <w:rFonts w:ascii="Times New Roman" w:hAnsi="Times New Roman"/>
          <w:sz w:val="22"/>
          <w:szCs w:val="22"/>
        </w:rPr>
        <w:t>Technical applications</w:t>
      </w:r>
      <w:r w:rsidRPr="52E94CF1" w:rsidR="2AD8C9DC">
        <w:rPr>
          <w:rFonts w:ascii="Times New Roman" w:hAnsi="Times New Roman"/>
          <w:sz w:val="22"/>
          <w:szCs w:val="22"/>
        </w:rPr>
        <w:t xml:space="preserve"> (Andrew and Marty)</w:t>
      </w:r>
    </w:p>
    <w:p w:rsidRPr="005C5B10" w:rsidR="00092D0C" w:rsidP="005C5B10" w:rsidRDefault="00092D0C" w14:paraId="43EC02A5" w14:textId="133610E4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52E94CF1" w:rsidR="00092D0C">
        <w:rPr>
          <w:rFonts w:ascii="Times New Roman" w:hAnsi="Times New Roman"/>
          <w:sz w:val="22"/>
          <w:szCs w:val="22"/>
        </w:rPr>
        <w:t>Complaint(s)</w:t>
      </w:r>
      <w:r w:rsidRPr="52E94CF1" w:rsidR="548ED828">
        <w:rPr>
          <w:rFonts w:ascii="Times New Roman" w:hAnsi="Times New Roman"/>
          <w:sz w:val="22"/>
          <w:szCs w:val="22"/>
        </w:rPr>
        <w:t xml:space="preserve"> (Andrew and Marty)</w:t>
      </w:r>
    </w:p>
    <w:p w:rsidRPr="005C5B10" w:rsidR="00092D0C" w:rsidP="005C5B10" w:rsidRDefault="00092D0C" w14:paraId="502E5EDD" w14:textId="3851AB72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Education Report</w:t>
      </w:r>
      <w:r w:rsidRPr="005C5B10" w:rsidR="00D313E4">
        <w:rPr>
          <w:rFonts w:ascii="Times New Roman" w:hAnsi="Times New Roman"/>
          <w:sz w:val="22"/>
          <w:szCs w:val="22"/>
        </w:rPr>
        <w:t xml:space="preserve"> </w:t>
      </w:r>
    </w:p>
    <w:p w:rsidRPr="003B0013" w:rsidR="00092D0C" w:rsidP="00092D0C" w:rsidRDefault="00092D0C" w14:paraId="7FA86EBC" w14:textId="77777777">
      <w:pPr>
        <w:ind w:left="108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7A4A9F" w14:paraId="3A5C6DE8" w14:textId="6A140F44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6BFC930A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:rsidRPr="007A4A9F" w:rsidR="005D2AD0" w:rsidP="00EF38D1" w:rsidRDefault="0031377D" w14:paraId="0DAE5879" w14:textId="5E558BF6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52E94CF1" w:rsidR="3B238937">
        <w:rPr>
          <w:rFonts w:ascii="Times New Roman" w:hAnsi="Times New Roman"/>
          <w:sz w:val="22"/>
          <w:szCs w:val="22"/>
        </w:rPr>
        <w:t>USPAP course update</w:t>
      </w:r>
    </w:p>
    <w:p w:rsidR="00092D0C" w:rsidP="00092D0C" w:rsidRDefault="00542C84" w14:paraId="53A1D334" w14:textId="5B62D95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92D0C" w:rsidP="00092D0C" w:rsidRDefault="00092D0C" w14:paraId="02305360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:rsidRPr="000764B8" w:rsidR="00A82E26" w:rsidP="52E94CF1" w:rsidRDefault="007C27DA" w14:paraId="04193F75" w14:textId="2DA3BCBF">
      <w:pPr>
        <w:pStyle w:val="ListParagraph"/>
        <w:numPr>
          <w:ilvl w:val="1"/>
          <w:numId w:val="6"/>
        </w:numPr>
        <w:rPr>
          <w:rFonts w:ascii="Times New Roman" w:hAnsi="Times New Roman" w:eastAsia="ＭＳ 明朝" w:cs="" w:eastAsiaTheme="minorEastAsia" w:cstheme="minorBidi"/>
          <w:sz w:val="22"/>
          <w:szCs w:val="22"/>
        </w:rPr>
      </w:pPr>
      <w:r w:rsidRPr="52E94CF1" w:rsidR="24BA00FE">
        <w:rPr>
          <w:rFonts w:ascii="Times New Roman" w:hAnsi="Times New Roman"/>
          <w:sz w:val="22"/>
          <w:szCs w:val="22"/>
        </w:rPr>
        <w:t>Ways to educate HBCU</w:t>
      </w:r>
      <w:r w:rsidRPr="52E94CF1" w:rsidR="61F10879">
        <w:rPr>
          <w:rFonts w:ascii="Times New Roman" w:hAnsi="Times New Roman"/>
          <w:sz w:val="22"/>
          <w:szCs w:val="22"/>
        </w:rPr>
        <w:t xml:space="preserve"> student</w:t>
      </w:r>
      <w:r w:rsidRPr="52E94CF1" w:rsidR="24BA00FE">
        <w:rPr>
          <w:rFonts w:ascii="Times New Roman" w:hAnsi="Times New Roman"/>
          <w:sz w:val="22"/>
          <w:szCs w:val="22"/>
        </w:rPr>
        <w:t>s on appraising (Marty)</w:t>
      </w: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550588" w:rsidR="002715FA" w:rsidP="002715FA" w:rsidRDefault="002715FA" w14:paraId="08225D98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50588">
        <w:rPr>
          <w:rFonts w:ascii="Times New Roman" w:hAnsi="Times New Roman"/>
          <w:color w:val="000000"/>
          <w:sz w:val="22"/>
          <w:szCs w:val="22"/>
        </w:rPr>
        <w:t xml:space="preserve">Executive Session {Closed to the Public} – </w:t>
      </w:r>
      <w:r w:rsidRPr="00550588">
        <w:rPr>
          <w:rFonts w:ascii="Times New Roman" w:hAnsi="Times New Roman"/>
          <w:sz w:val="22"/>
          <w:szCs w:val="22"/>
        </w:rPr>
        <w:t xml:space="preserve">to 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to </w:t>
      </w:r>
      <w:r w:rsidRPr="0055058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055058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:rsidR="002715FA" w:rsidP="002715FA" w:rsidRDefault="002715FA" w14:paraId="5E49A6AA" w14:textId="77777777">
      <w:pPr>
        <w:ind w:left="720"/>
        <w:rPr>
          <w:rFonts w:ascii="Times New Roman" w:hAnsi="Times New Roman"/>
          <w:sz w:val="22"/>
          <w:szCs w:val="22"/>
        </w:rPr>
      </w:pPr>
    </w:p>
    <w:p w:rsidRPr="00B32051" w:rsidR="00092D0C" w:rsidP="00092D0C" w:rsidRDefault="00092D0C" w14:paraId="1BD1D9F1" w14:textId="1B016969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proofErr w:type="gramStart"/>
      <w:r w:rsidRPr="52E94CF1" w:rsidR="00092D0C">
        <w:rPr>
          <w:rFonts w:ascii="Times New Roman" w:hAnsi="Times New Roman"/>
          <w:sz w:val="22"/>
          <w:szCs w:val="22"/>
        </w:rPr>
        <w:t xml:space="preserve">Adjourn  </w:t>
      </w:r>
      <w:r w:rsidRPr="52E94CF1" w:rsidR="55A4B099">
        <w:rPr>
          <w:rFonts w:ascii="Times New Roman" w:hAnsi="Times New Roman"/>
          <w:sz w:val="22"/>
          <w:szCs w:val="22"/>
        </w:rPr>
        <w:t>at</w:t>
      </w:r>
      <w:proofErr w:type="gramEnd"/>
      <w:r w:rsidRPr="52E94CF1" w:rsidR="55A4B099">
        <w:rPr>
          <w:rFonts w:ascii="Times New Roman" w:hAnsi="Times New Roman"/>
          <w:sz w:val="22"/>
          <w:szCs w:val="22"/>
        </w:rPr>
        <w:t xml:space="preserve"> 12:01pm Andrew and Marty</w:t>
      </w:r>
      <w:r w:rsidRPr="52E94CF1" w:rsidR="00092D0C">
        <w:rPr>
          <w:rFonts w:ascii="Times New Roman" w:hAnsi="Times New Roman"/>
          <w:sz w:val="22"/>
          <w:szCs w:val="22"/>
        </w:rPr>
        <w:t xml:space="preserve"> </w:t>
      </w:r>
    </w:p>
    <w:p w:rsidR="00282A62" w:rsidP="00113E74" w:rsidRDefault="00282A62" w14:paraId="3894C4F9" w14:textId="3D39052F">
      <w:pPr>
        <w:rPr>
          <w:rFonts w:ascii="Times New Roman" w:hAnsi="Times New Roman"/>
          <w:sz w:val="20"/>
          <w:szCs w:val="20"/>
        </w:rPr>
      </w:pPr>
    </w:p>
    <w:p w:rsidR="002715FA" w:rsidP="00113E74" w:rsidRDefault="002715FA" w14:paraId="4F88ACFF" w14:textId="77777777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46F509ED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7C27DA">
        <w:rPr>
          <w:rFonts w:ascii="Times New Roman" w:hAnsi="Times New Roman"/>
          <w:sz w:val="20"/>
          <w:szCs w:val="20"/>
        </w:rPr>
        <w:t>December 15</w:t>
      </w:r>
      <w:r w:rsidR="004A7A5C">
        <w:rPr>
          <w:rFonts w:ascii="Times New Roman" w:hAnsi="Times New Roman"/>
          <w:sz w:val="20"/>
          <w:szCs w:val="20"/>
        </w:rPr>
        <w:t>,</w:t>
      </w:r>
      <w:r w:rsidR="002715FA">
        <w:rPr>
          <w:rFonts w:ascii="Times New Roman" w:hAnsi="Times New Roman"/>
          <w:sz w:val="20"/>
          <w:szCs w:val="20"/>
        </w:rPr>
        <w:t xml:space="preserve"> 2021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2715FA">
        <w:rPr>
          <w:rFonts w:ascii="Times New Roman" w:hAnsi="Times New Roman"/>
          <w:sz w:val="20"/>
          <w:szCs w:val="20"/>
        </w:rPr>
        <w:t>Virtual Webex meeting</w:t>
      </w:r>
      <w:r w:rsidRPr="00C86973">
        <w:rPr>
          <w:rFonts w:ascii="Times New Roman" w:hAnsi="Times New Roman"/>
          <w:sz w:val="20"/>
          <w:szCs w:val="20"/>
        </w:rPr>
        <w:t>.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E64AE" w:rsidP="00BE55D9" w:rsidRDefault="00CE64AE" w14:paraId="01FEA849" w14:textId="77777777">
      <w:r>
        <w:separator/>
      </w:r>
    </w:p>
  </w:endnote>
  <w:endnote w:type="continuationSeparator" w:id="0">
    <w:p w:rsidR="00CE64AE" w:rsidP="00BE55D9" w:rsidRDefault="00CE64AE" w14:paraId="609BDFC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0D077F" w:rsidRDefault="00F47BBD" w14:paraId="4ACBCA80" w14:textId="2C3D4850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E64AE" w:rsidP="00BE55D9" w:rsidRDefault="00CE64AE" w14:paraId="37AD5D8E" w14:textId="77777777">
      <w:r>
        <w:separator/>
      </w:r>
    </w:p>
  </w:footnote>
  <w:footnote w:type="continuationSeparator" w:id="0">
    <w:p w:rsidR="00CE64AE" w:rsidP="00BE55D9" w:rsidRDefault="00CE64AE" w14:paraId="1C8F8789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258D1"/>
    <w:rsid w:val="00050732"/>
    <w:rsid w:val="000716CE"/>
    <w:rsid w:val="000764B8"/>
    <w:rsid w:val="000778F0"/>
    <w:rsid w:val="00092D0C"/>
    <w:rsid w:val="00095898"/>
    <w:rsid w:val="000D077F"/>
    <w:rsid w:val="000E4E40"/>
    <w:rsid w:val="00103C13"/>
    <w:rsid w:val="001107E8"/>
    <w:rsid w:val="00113E74"/>
    <w:rsid w:val="00134A4F"/>
    <w:rsid w:val="001456E9"/>
    <w:rsid w:val="00172C7A"/>
    <w:rsid w:val="00173A0F"/>
    <w:rsid w:val="00181156"/>
    <w:rsid w:val="00190452"/>
    <w:rsid w:val="00194AC2"/>
    <w:rsid w:val="00195CC6"/>
    <w:rsid w:val="001D7EB0"/>
    <w:rsid w:val="002175EC"/>
    <w:rsid w:val="002176B5"/>
    <w:rsid w:val="002202F8"/>
    <w:rsid w:val="00242E99"/>
    <w:rsid w:val="00247FAD"/>
    <w:rsid w:val="00254103"/>
    <w:rsid w:val="002715FA"/>
    <w:rsid w:val="00282A62"/>
    <w:rsid w:val="002A466F"/>
    <w:rsid w:val="002A584C"/>
    <w:rsid w:val="002B23C8"/>
    <w:rsid w:val="002B50C0"/>
    <w:rsid w:val="002C7929"/>
    <w:rsid w:val="002E1F6E"/>
    <w:rsid w:val="002F2491"/>
    <w:rsid w:val="002F2D71"/>
    <w:rsid w:val="0031377D"/>
    <w:rsid w:val="003359D0"/>
    <w:rsid w:val="00370936"/>
    <w:rsid w:val="003B0D7F"/>
    <w:rsid w:val="003C6484"/>
    <w:rsid w:val="003D1036"/>
    <w:rsid w:val="003F1291"/>
    <w:rsid w:val="003F6EE8"/>
    <w:rsid w:val="00406E2B"/>
    <w:rsid w:val="00407829"/>
    <w:rsid w:val="004153D6"/>
    <w:rsid w:val="0042209B"/>
    <w:rsid w:val="004242FD"/>
    <w:rsid w:val="004466AF"/>
    <w:rsid w:val="00470B90"/>
    <w:rsid w:val="00471875"/>
    <w:rsid w:val="004A55E0"/>
    <w:rsid w:val="004A7A5C"/>
    <w:rsid w:val="004F07CF"/>
    <w:rsid w:val="0050372B"/>
    <w:rsid w:val="00515504"/>
    <w:rsid w:val="00524D1A"/>
    <w:rsid w:val="00542C84"/>
    <w:rsid w:val="00550588"/>
    <w:rsid w:val="005646CB"/>
    <w:rsid w:val="00586C4D"/>
    <w:rsid w:val="005B67CE"/>
    <w:rsid w:val="005B7A7A"/>
    <w:rsid w:val="005C585B"/>
    <w:rsid w:val="005C5B10"/>
    <w:rsid w:val="005D2AD0"/>
    <w:rsid w:val="005E07B4"/>
    <w:rsid w:val="005E4D5D"/>
    <w:rsid w:val="005E544E"/>
    <w:rsid w:val="00627C5D"/>
    <w:rsid w:val="00636313"/>
    <w:rsid w:val="0064676C"/>
    <w:rsid w:val="00656E88"/>
    <w:rsid w:val="00660203"/>
    <w:rsid w:val="00675F7C"/>
    <w:rsid w:val="006A12D0"/>
    <w:rsid w:val="006B4842"/>
    <w:rsid w:val="006C0947"/>
    <w:rsid w:val="006E015A"/>
    <w:rsid w:val="006F7B04"/>
    <w:rsid w:val="00730667"/>
    <w:rsid w:val="0074198F"/>
    <w:rsid w:val="00757DB6"/>
    <w:rsid w:val="007676A5"/>
    <w:rsid w:val="00786232"/>
    <w:rsid w:val="007977EC"/>
    <w:rsid w:val="007A1188"/>
    <w:rsid w:val="007A29DA"/>
    <w:rsid w:val="007A4A9F"/>
    <w:rsid w:val="007C27DA"/>
    <w:rsid w:val="008251D5"/>
    <w:rsid w:val="00827362"/>
    <w:rsid w:val="00834E48"/>
    <w:rsid w:val="0085291F"/>
    <w:rsid w:val="00856E60"/>
    <w:rsid w:val="00864487"/>
    <w:rsid w:val="0087439A"/>
    <w:rsid w:val="008A1BD9"/>
    <w:rsid w:val="008C4C3C"/>
    <w:rsid w:val="008D31D3"/>
    <w:rsid w:val="008E204A"/>
    <w:rsid w:val="008E5488"/>
    <w:rsid w:val="008E6629"/>
    <w:rsid w:val="00920FB4"/>
    <w:rsid w:val="009375FA"/>
    <w:rsid w:val="0097433D"/>
    <w:rsid w:val="00980EEA"/>
    <w:rsid w:val="009827A7"/>
    <w:rsid w:val="009B29BC"/>
    <w:rsid w:val="009B5E1A"/>
    <w:rsid w:val="009C07EF"/>
    <w:rsid w:val="009C0A5D"/>
    <w:rsid w:val="009D172E"/>
    <w:rsid w:val="009D1854"/>
    <w:rsid w:val="009D4546"/>
    <w:rsid w:val="009D5739"/>
    <w:rsid w:val="009E6076"/>
    <w:rsid w:val="00A03319"/>
    <w:rsid w:val="00A23831"/>
    <w:rsid w:val="00A35938"/>
    <w:rsid w:val="00A673EE"/>
    <w:rsid w:val="00A82E26"/>
    <w:rsid w:val="00A93873"/>
    <w:rsid w:val="00AD03C4"/>
    <w:rsid w:val="00B5272A"/>
    <w:rsid w:val="00B533CF"/>
    <w:rsid w:val="00B62C74"/>
    <w:rsid w:val="00B66151"/>
    <w:rsid w:val="00B67AFC"/>
    <w:rsid w:val="00B73004"/>
    <w:rsid w:val="00B80ACA"/>
    <w:rsid w:val="00B97867"/>
    <w:rsid w:val="00BB177A"/>
    <w:rsid w:val="00BB261F"/>
    <w:rsid w:val="00BE55D9"/>
    <w:rsid w:val="00C00C0B"/>
    <w:rsid w:val="00C13E62"/>
    <w:rsid w:val="00C20A48"/>
    <w:rsid w:val="00C25CFA"/>
    <w:rsid w:val="00C56BB0"/>
    <w:rsid w:val="00C652B6"/>
    <w:rsid w:val="00C84C46"/>
    <w:rsid w:val="00C86973"/>
    <w:rsid w:val="00C92DB6"/>
    <w:rsid w:val="00CA001B"/>
    <w:rsid w:val="00CA35E3"/>
    <w:rsid w:val="00CA6C75"/>
    <w:rsid w:val="00CB1974"/>
    <w:rsid w:val="00CC1264"/>
    <w:rsid w:val="00CE64AE"/>
    <w:rsid w:val="00CF311E"/>
    <w:rsid w:val="00D1614E"/>
    <w:rsid w:val="00D313E4"/>
    <w:rsid w:val="00D56098"/>
    <w:rsid w:val="00D65815"/>
    <w:rsid w:val="00D92882"/>
    <w:rsid w:val="00D96BB7"/>
    <w:rsid w:val="00DF02E7"/>
    <w:rsid w:val="00DF34D5"/>
    <w:rsid w:val="00DF76C9"/>
    <w:rsid w:val="00E13200"/>
    <w:rsid w:val="00E17236"/>
    <w:rsid w:val="00E274A1"/>
    <w:rsid w:val="00E4469E"/>
    <w:rsid w:val="00E820A2"/>
    <w:rsid w:val="00EA5DA2"/>
    <w:rsid w:val="00ED6C5A"/>
    <w:rsid w:val="00F11678"/>
    <w:rsid w:val="00F31F2D"/>
    <w:rsid w:val="00F41DFA"/>
    <w:rsid w:val="00F47BBD"/>
    <w:rsid w:val="00F50796"/>
    <w:rsid w:val="00F551B0"/>
    <w:rsid w:val="00F81C95"/>
    <w:rsid w:val="00FA37C6"/>
    <w:rsid w:val="00FC0E08"/>
    <w:rsid w:val="00FC34D2"/>
    <w:rsid w:val="00FC5460"/>
    <w:rsid w:val="00FC7F66"/>
    <w:rsid w:val="00FD3438"/>
    <w:rsid w:val="00FF0762"/>
    <w:rsid w:val="00FF7815"/>
    <w:rsid w:val="072CB8D1"/>
    <w:rsid w:val="1F1B6383"/>
    <w:rsid w:val="24BA00FE"/>
    <w:rsid w:val="2AD8C9DC"/>
    <w:rsid w:val="31E26AC7"/>
    <w:rsid w:val="3B238937"/>
    <w:rsid w:val="3C57E263"/>
    <w:rsid w:val="3C5BFA1D"/>
    <w:rsid w:val="52E94CF1"/>
    <w:rsid w:val="548ED828"/>
    <w:rsid w:val="55A4B099"/>
    <w:rsid w:val="596CF71A"/>
    <w:rsid w:val="61F10879"/>
    <w:rsid w:val="6575DBB2"/>
    <w:rsid w:val="68AD7C74"/>
    <w:rsid w:val="6BD84254"/>
    <w:rsid w:val="78B5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6F07-DF51-44D7-8665-F1860EDAAE1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8</revision>
  <lastPrinted>2019-12-04T20:07:00.0000000Z</lastPrinted>
  <dcterms:created xsi:type="dcterms:W3CDTF">2021-11-15T19:14:00.0000000Z</dcterms:created>
  <dcterms:modified xsi:type="dcterms:W3CDTF">2021-11-17T17:01:53.7646627Z</dcterms:modified>
</coreProperties>
</file>